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41898cc80af53333d1088bdcc750efd30da8895"/>
    <w:p>
      <w:pPr>
        <w:pStyle w:val="Heading1"/>
      </w:pPr>
      <w:r>
        <w:t xml:space="preserve">Cover Letter for Chef Position in Thailand Bangkok</w:t>
      </w:r>
    </w:p>
    <w:bookmarkEnd w:id="20"/>
    <w:p>
      <w:pPr>
        <w:pStyle w:val="FirstParagraph"/>
      </w:pPr>
      <w:r>
        <w:t xml:space="preserve">Dear [Restaurant Name/Recruiter’s Name],</w:t>
      </w:r>
    </w:p>
    <w:p>
      <w:pPr>
        <w:pStyle w:val="BodyText"/>
      </w:pPr>
      <w:r>
        <w:t xml:space="preserve">I am writing to express my enthusiastic interest in the Chef position at your esteemed establishment in Thailand, Bangkok. As a passionate and experienced culinary professional with a deep respect for the art of cooking, I am eager to contribute my skills and creativity to your kitchen while immersing myself in the vibrant food culture of this dynamic city. With over [X years] of experience in the hospitality industry and a strong background in both traditional and contemporary cuisine, I am confident that my dedication to excellence aligns perfectly with your restaurant’s vision.</w:t>
      </w:r>
    </w:p>
    <w:p>
      <w:pPr>
        <w:pStyle w:val="BodyText"/>
      </w:pPr>
      <w:r>
        <w:t xml:space="preserve">Bangkok, Thailand, is a culinary paradise where flavors, aromas, and techniques converge to create unforgettable dining experiences. The city’s reputation as a global food hub has always inspired me to explore its rich gastronomic heritage and innovate within its diverse culinary traditions. As a Chef, I have always believed that food is more than sustenance—it is an expression of culture, creativity, and community. My journey in the kitchen has been driven by a desire to honor these principles while pushing the boundaries of what is possible with ingredients and techniques.</w:t>
      </w:r>
    </w:p>
    <w:bookmarkStart w:id="21" w:name="professional-background"/>
    <w:p>
      <w:pPr>
        <w:pStyle w:val="Heading2"/>
      </w:pPr>
      <w:r>
        <w:t xml:space="preserve">Professional Background</w:t>
      </w:r>
    </w:p>
    <w:p>
      <w:pPr>
        <w:pStyle w:val="FirstParagraph"/>
      </w:pPr>
      <w:r>
        <w:t xml:space="preserve">My career as a Chef has spanned multiple kitchens across [mention locations, e.g., "Asia, Europe, and North America"], where I have honed my skills in various cuisines, from French patisserie to Japanese kaiseki. However, it is the bold flavors and intricate balance of Thai cuisine that have captured my heart. I have spent years studying the nuances of Thai cooking—whether through formal training at [mention any relevant institutions or mentors] or hands-on experience working with local chefs who specialize in regional dishes like pad kra pao, som tam, and khao soi. This knowledge has equipped me to approach every dish with both technical precision and cultural sensitivity.</w:t>
      </w:r>
    </w:p>
    <w:p>
      <w:pPr>
        <w:pStyle w:val="BodyText"/>
      </w:pPr>
      <w:r>
        <w:t xml:space="preserve">In my previous role as [Chef Position] at [Previous Restaurant/Culinary Establishment], I was responsible for menu development, kitchen operations, and staff management. One of my proudest achievements was creating a seasonal tasting menu that highlighted the intersection of Thai ingredients with international techniques. This project not only earned praise from diners but also allowed me to collaborate with local farmers and suppliers to source fresh, sustainable produce. I believe that a Chef’s role extends beyond the kitchen—it is about fostering connections between people, places, and flavors.</w:t>
      </w:r>
    </w:p>
    <w:bookmarkEnd w:id="21"/>
    <w:bookmarkStart w:id="22" w:name="why-thailand-bangkok"/>
    <w:p>
      <w:pPr>
        <w:pStyle w:val="Heading2"/>
      </w:pPr>
      <w:r>
        <w:t xml:space="preserve">Why Thailand Bangkok?</w:t>
      </w:r>
    </w:p>
    <w:p>
      <w:pPr>
        <w:pStyle w:val="FirstParagraph"/>
      </w:pPr>
      <w:r>
        <w:t xml:space="preserve">Thailand Bangkok is not just a destination for food lovers; it is a living canvas where culinary innovation thrives. The city’s bustling street markets, Michelin-starred restaurants, and hidden gems offer endless inspiration. For me, working in this environment would be the culmination of a lifelong dream to immerse myself in Thai culture while contributing to its ever-evolving food scene. I am particularly drawn to your restaurant’s commitment to [mention specific values or themes of the restaurant, e.g., "authentic Thai flavors," "modern fusion," or "sustainability"]. I am confident that my background and passion for cooking would allow me to thrive in such a dynamic setting.</w:t>
      </w:r>
    </w:p>
    <w:p>
      <w:pPr>
        <w:pStyle w:val="BodyText"/>
      </w:pPr>
      <w:r>
        <w:t xml:space="preserve">Bangkok’s culinary landscape is as diverse as its people. From the fiery heat of northern curries to the delicate sweetness of southern desserts, every region of Thailand offers unique flavors that demand respect and creativity. As a Chef, I understand the importance of balancing tradition with innovation. For example, I have experimented with incorporating Thai herbs like lemongrass and kaffir lime into global dishes while ensuring that the essence of each ingredient remains intact. This approach reflects my belief that great cooking is about storytelling—each dish should evoke a sense of place and memory.</w:t>
      </w:r>
    </w:p>
    <w:bookmarkEnd w:id="22"/>
    <w:bookmarkStart w:id="23" w:name="skills-and-qualities"/>
    <w:p>
      <w:pPr>
        <w:pStyle w:val="Heading2"/>
      </w:pPr>
      <w:r>
        <w:t xml:space="preserve">Skills and Qualities</w:t>
      </w:r>
    </w:p>
    <w:p>
      <w:pPr>
        <w:pStyle w:val="FirstParagraph"/>
      </w:pPr>
      <w:r>
        <w:t xml:space="preserve">My strengths as a Chef include [list specific skills: e.g., "menu development," "team leadership," "inventory management," or "customer service"]. I am highly organized, with the ability to manage high-pressure environments while maintaining a focus on quality and efficiency. My experience in cross-cultural kitchens has also taught me the importance of communication and adaptability, which are critical in a city like Bangkok where collaboration across diverse teams is essential.</w:t>
      </w:r>
    </w:p>
    <w:p>
      <w:pPr>
        <w:pStyle w:val="BodyText"/>
      </w:pPr>
      <w:r>
        <w:t xml:space="preserve">In addition to technical skills, I bring a strong work ethic and a genuine enthusiasm for learning. I am always eager to explore new ingredients, techniques, and trends in the culinary world. For instance, I recently took courses on Thai fermentation methods and molecular gastronomy to expand my repertoire. These experiences have not only enhanced my creativity but also reinforced my commitment to continuous growth as a professional.</w:t>
      </w:r>
    </w:p>
    <w:bookmarkEnd w:id="23"/>
    <w:bookmarkStart w:id="24" w:name="conclusion"/>
    <w:p>
      <w:pPr>
        <w:pStyle w:val="Heading2"/>
      </w:pPr>
      <w:r>
        <w:t xml:space="preserve">Conclusion</w:t>
      </w:r>
    </w:p>
    <w:p>
      <w:pPr>
        <w:pStyle w:val="FirstParagraph"/>
      </w:pPr>
      <w:r>
        <w:t xml:space="preserve">In conclusion, I would be honored to join your team as a Chef in Thailand Bangkok. The opportunity to work in a city that celebrates food with such passion and pride is both exciting and humbling. I am confident that my skills, experience, and dedication to culinary excellence would make me a valuable asset to your restaurant. Thank you for considering my application. I look forward to the possibility of discussing how I can contribute to your kitchen’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Thailand Bangkok</dc:title>
  <dc:creator/>
  <cp:keywords/>
  <dcterms:created xsi:type="dcterms:W3CDTF">2026-07-21T10:33:10Z</dcterms:created>
  <dcterms:modified xsi:type="dcterms:W3CDTF">2026-07-21T10:33:10Z</dcterms:modified>
</cp:coreProperties>
</file>

<file path=docProps/custom.xml><?xml version="1.0" encoding="utf-8"?>
<Properties xmlns="http://schemas.openxmlformats.org/officeDocument/2006/custom-properties" xmlns:vt="http://schemas.openxmlformats.org/officeDocument/2006/docPropsVTypes"/>
</file>